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EBF2D" w14:textId="614AFBF5" w:rsidR="003609BE" w:rsidRDefault="00782DFC" w:rsidP="00782DFC">
      <w:pPr>
        <w:pStyle w:val="Title"/>
        <w:jc w:val="center"/>
      </w:pPr>
      <w:r>
        <w:t>SPC-DT Feature Wishlist</w:t>
      </w:r>
    </w:p>
    <w:p w14:paraId="14B0DFD7" w14:textId="13CA2C4B" w:rsidR="00782DFC" w:rsidRDefault="00782DFC" w:rsidP="00782DFC"/>
    <w:p w14:paraId="35B6D084" w14:textId="110FDD11" w:rsidR="00782DFC" w:rsidRPr="00FB2100" w:rsidRDefault="00782DFC" w:rsidP="00782DFC">
      <w:pPr>
        <w:pStyle w:val="ListParagraph"/>
        <w:numPr>
          <w:ilvl w:val="0"/>
          <w:numId w:val="2"/>
        </w:numPr>
        <w:rPr>
          <w:highlight w:val="cyan"/>
        </w:rPr>
      </w:pPr>
      <w:proofErr w:type="gramStart"/>
      <w:r>
        <w:t>Minimize  overlap</w:t>
      </w:r>
      <w:proofErr w:type="gramEnd"/>
      <w:r>
        <w:t xml:space="preserve"> of individual plots </w:t>
      </w:r>
      <w:r w:rsidRPr="00FB2100">
        <w:rPr>
          <w:highlight w:val="cyan"/>
        </w:rPr>
        <w:t>automatically (ideas)</w:t>
      </w:r>
    </w:p>
    <w:p w14:paraId="50941E4B" w14:textId="7A1E81F9" w:rsidR="00782DFC" w:rsidRDefault="00782DFC" w:rsidP="37DEF6AA">
      <w:pPr>
        <w:pStyle w:val="ListParagraph"/>
        <w:numPr>
          <w:ilvl w:val="0"/>
          <w:numId w:val="2"/>
        </w:numPr>
      </w:pPr>
      <w:r>
        <w:t>Condense points that are near the center (</w:t>
      </w:r>
      <w:proofErr w:type="spellStart"/>
      <w:proofErr w:type="gramStart"/>
      <w:r w:rsidR="00286547">
        <w:t>i.e.</w:t>
      </w:r>
      <w:r>
        <w:t>,not</w:t>
      </w:r>
      <w:proofErr w:type="spellEnd"/>
      <w:proofErr w:type="gramEnd"/>
      <w:r>
        <w:t xml:space="preserve"> edges) of rectangles. </w:t>
      </w:r>
      <w:r w:rsidRPr="007E23B0">
        <w:rPr>
          <w:highlight w:val="darkYellow"/>
        </w:rPr>
        <w:t>Coding</w:t>
      </w:r>
      <w:r>
        <w:t xml:space="preserve"> </w:t>
      </w:r>
    </w:p>
    <w:p w14:paraId="1C0B5895" w14:textId="691FC6C4" w:rsidR="00782DFC" w:rsidRDefault="00782DFC" w:rsidP="00782DFC">
      <w:pPr>
        <w:pStyle w:val="ListParagraph"/>
        <w:numPr>
          <w:ilvl w:val="0"/>
          <w:numId w:val="2"/>
        </w:numPr>
      </w:pPr>
      <w:r>
        <w:t>Resizable window (</w:t>
      </w:r>
      <w:r w:rsidR="007E23B0" w:rsidRPr="007E23B0">
        <w:rPr>
          <w:highlight w:val="darkYellow"/>
        </w:rPr>
        <w:t>Coding</w:t>
      </w:r>
      <w:r>
        <w:t>)</w:t>
      </w:r>
    </w:p>
    <w:p w14:paraId="48DBB9F0" w14:textId="7D06288D" w:rsidR="00782DFC" w:rsidRDefault="00782DFC" w:rsidP="00782DFC">
      <w:pPr>
        <w:pStyle w:val="ListParagraph"/>
        <w:numPr>
          <w:ilvl w:val="0"/>
          <w:numId w:val="2"/>
        </w:numPr>
      </w:pPr>
      <w:r>
        <w:t>Add frames between gray areas (</w:t>
      </w:r>
      <w:r w:rsidR="007E23B0" w:rsidRPr="007E23B0">
        <w:rPr>
          <w:highlight w:val="darkYellow"/>
        </w:rPr>
        <w:t>Coding</w:t>
      </w:r>
      <w:r>
        <w:t>)</w:t>
      </w:r>
    </w:p>
    <w:p w14:paraId="4130BF08" w14:textId="14B2841B" w:rsidR="00B874EE" w:rsidRDefault="00782DFC" w:rsidP="00782DFC">
      <w:pPr>
        <w:pStyle w:val="ListParagraph"/>
        <w:numPr>
          <w:ilvl w:val="0"/>
          <w:numId w:val="2"/>
        </w:numPr>
      </w:pPr>
      <w:r>
        <w:t xml:space="preserve">Confusion </w:t>
      </w:r>
      <w:proofErr w:type="gramStart"/>
      <w:r>
        <w:t>matrix</w:t>
      </w:r>
      <w:proofErr w:type="gramEnd"/>
      <w:r>
        <w:t xml:space="preserve"> </w:t>
      </w:r>
      <w:r w:rsidR="00286547">
        <w:t>pop out</w:t>
      </w:r>
      <w:r>
        <w:t xml:space="preserve"> window</w:t>
      </w:r>
      <w:r w:rsidR="008A6996">
        <w:t xml:space="preserve"> for larger </w:t>
      </w:r>
      <w:r w:rsidR="00994579">
        <w:t>number of classes (</w:t>
      </w:r>
      <w:r w:rsidR="007E23B0" w:rsidRPr="007E23B0">
        <w:rPr>
          <w:highlight w:val="darkYellow"/>
        </w:rPr>
        <w:t>Coding</w:t>
      </w:r>
      <w:r w:rsidR="00994579">
        <w:t>)</w:t>
      </w:r>
    </w:p>
    <w:p w14:paraId="4C4B3712" w14:textId="2181CBF1" w:rsidR="00906A23" w:rsidRDefault="00906A23" w:rsidP="00782DFC">
      <w:pPr>
        <w:pStyle w:val="ListParagraph"/>
        <w:numPr>
          <w:ilvl w:val="0"/>
          <w:numId w:val="2"/>
        </w:numPr>
      </w:pPr>
      <w:r>
        <w:t xml:space="preserve">Show/output </w:t>
      </w:r>
      <w:r w:rsidR="00603175">
        <w:t xml:space="preserve">the </w:t>
      </w:r>
      <w:r w:rsidRPr="60F0216B">
        <w:rPr>
          <w:highlight w:val="green"/>
        </w:rPr>
        <w:t>worst</w:t>
      </w:r>
      <w:r w:rsidR="00603175" w:rsidRPr="60F0216B">
        <w:rPr>
          <w:highlight w:val="green"/>
        </w:rPr>
        <w:t>-</w:t>
      </w:r>
      <w:r w:rsidRPr="60F0216B">
        <w:rPr>
          <w:highlight w:val="green"/>
        </w:rPr>
        <w:t>performing rectangle</w:t>
      </w:r>
      <w:r>
        <w:t xml:space="preserve"> and cases that end up in it</w:t>
      </w:r>
    </w:p>
    <w:p w14:paraId="3A69F009" w14:textId="2BBB9CFC" w:rsidR="00ED10C9" w:rsidRDefault="00ED10C9" w:rsidP="00ED10C9">
      <w:pPr>
        <w:pStyle w:val="ListParagraph"/>
        <w:numPr>
          <w:ilvl w:val="1"/>
          <w:numId w:val="2"/>
        </w:numPr>
      </w:pPr>
      <w:r>
        <w:t xml:space="preserve">Auto-select decision area with </w:t>
      </w:r>
      <w:r w:rsidR="00951E85">
        <w:t xml:space="preserve">the </w:t>
      </w:r>
      <w:r>
        <w:t>lowest purity (most misclassified)</w:t>
      </w:r>
      <w:r w:rsidR="2F537804">
        <w:t xml:space="preserve"> ideas not too small). </w:t>
      </w:r>
      <w:r w:rsidR="00F90632">
        <w:t xml:space="preserve"> (</w:t>
      </w:r>
      <w:proofErr w:type="gramStart"/>
      <w:r w:rsidR="00F90632">
        <w:t>adjustable</w:t>
      </w:r>
      <w:proofErr w:type="gramEnd"/>
      <w:r w:rsidR="00F90632">
        <w:t xml:space="preserve"> threshold for size)</w:t>
      </w:r>
    </w:p>
    <w:p w14:paraId="4A68B968" w14:textId="537ED8D7" w:rsidR="00906A23" w:rsidRDefault="00906A23" w:rsidP="00782DFC">
      <w:pPr>
        <w:pStyle w:val="ListParagraph"/>
        <w:numPr>
          <w:ilvl w:val="0"/>
          <w:numId w:val="2"/>
        </w:numPr>
      </w:pPr>
      <w:r>
        <w:t>Mark rectangles</w:t>
      </w:r>
      <w:r w:rsidR="0091507A">
        <w:t>/cases</w:t>
      </w:r>
      <w:r>
        <w:t xml:space="preserve"> as unclassifiable</w:t>
      </w:r>
      <w:r w:rsidR="004A0381">
        <w:t xml:space="preserve"> and/or need more data </w:t>
      </w:r>
      <w:r w:rsidR="004A0381" w:rsidRPr="09F1D6C3">
        <w:rPr>
          <w:highlight w:val="green"/>
        </w:rPr>
        <w:t>(new conceptually</w:t>
      </w:r>
      <w:r w:rsidR="004A0381" w:rsidRPr="36149530">
        <w:rPr>
          <w:highlight w:val="green"/>
        </w:rPr>
        <w:t xml:space="preserve">, </w:t>
      </w:r>
      <w:r w:rsidR="004A0381" w:rsidRPr="0F8B75DF">
        <w:rPr>
          <w:highlight w:val="green"/>
        </w:rPr>
        <w:t>refuse</w:t>
      </w:r>
      <w:r w:rsidR="004A0381" w:rsidRPr="09F1D6C3">
        <w:rPr>
          <w:highlight w:val="green"/>
        </w:rPr>
        <w:t>)</w:t>
      </w:r>
    </w:p>
    <w:p w14:paraId="6FAD45D9" w14:textId="668255AB" w:rsidR="00906A23" w:rsidRDefault="00906A23" w:rsidP="00906A23">
      <w:pPr>
        <w:pStyle w:val="ListParagraph"/>
        <w:numPr>
          <w:ilvl w:val="1"/>
          <w:numId w:val="2"/>
        </w:numPr>
      </w:pPr>
      <w:r>
        <w:t>Mark borderline cases that need more information (borderline)</w:t>
      </w:r>
    </w:p>
    <w:p w14:paraId="0F8EEB08" w14:textId="5DB26E68" w:rsidR="00782DFC" w:rsidRDefault="00782DFC" w:rsidP="00782DFC">
      <w:pPr>
        <w:pStyle w:val="ListParagraph"/>
        <w:numPr>
          <w:ilvl w:val="0"/>
          <w:numId w:val="2"/>
        </w:numPr>
      </w:pPr>
      <w:r>
        <w:t xml:space="preserve"> </w:t>
      </w:r>
      <w:r w:rsidR="000A742F" w:rsidRPr="156F9A95">
        <w:rPr>
          <w:highlight w:val="green"/>
        </w:rPr>
        <w:t>User add a classification zone</w:t>
      </w:r>
      <w:r w:rsidR="000A742F" w:rsidRPr="76D49C88">
        <w:rPr>
          <w:highlight w:val="green"/>
        </w:rPr>
        <w:t xml:space="preserve"> (N</w:t>
      </w:r>
      <w:r w:rsidR="000A742F" w:rsidRPr="30BEBE13">
        <w:rPr>
          <w:highlight w:val="green"/>
        </w:rPr>
        <w:t>/</w:t>
      </w:r>
      <w:proofErr w:type="gramStart"/>
      <w:r w:rsidR="000A742F" w:rsidRPr="30BEBE13">
        <w:rPr>
          <w:highlight w:val="green"/>
        </w:rPr>
        <w:t>A</w:t>
      </w:r>
      <w:r w:rsidR="000A742F" w:rsidRPr="5A14ACF2">
        <w:rPr>
          <w:highlight w:val="green"/>
        </w:rPr>
        <w:t>,.</w:t>
      </w:r>
      <w:proofErr w:type="gramEnd"/>
      <w:r w:rsidR="000A742F" w:rsidRPr="5A14ACF2">
        <w:rPr>
          <w:highlight w:val="green"/>
        </w:rPr>
        <w:t xml:space="preserve"> Cross </w:t>
      </w:r>
      <w:r w:rsidR="000A742F" w:rsidRPr="36C296EB">
        <w:rPr>
          <w:highlight w:val="green"/>
        </w:rPr>
        <w:t>area</w:t>
      </w:r>
      <w:r w:rsidR="000A742F" w:rsidRPr="30BEBE13">
        <w:rPr>
          <w:highlight w:val="green"/>
        </w:rPr>
        <w:t>)</w:t>
      </w:r>
    </w:p>
    <w:p w14:paraId="126A12FC" w14:textId="32B46839" w:rsidR="000A742F" w:rsidRDefault="000A742F" w:rsidP="00782DFC">
      <w:pPr>
        <w:pStyle w:val="ListParagraph"/>
        <w:numPr>
          <w:ilvl w:val="0"/>
          <w:numId w:val="2"/>
        </w:numPr>
      </w:pPr>
      <w:r>
        <w:t>“Create case” where the user can enter/create their</w:t>
      </w:r>
      <w:r w:rsidR="00951E85">
        <w:t xml:space="preserve"> own</w:t>
      </w:r>
      <w:r>
        <w:t xml:space="preserve"> case</w:t>
      </w:r>
    </w:p>
    <w:p w14:paraId="03049CB9" w14:textId="265B3FA6" w:rsidR="00081E41" w:rsidRDefault="00974407" w:rsidP="00782DFC">
      <w:pPr>
        <w:pStyle w:val="ListParagraph"/>
        <w:numPr>
          <w:ilvl w:val="0"/>
          <w:numId w:val="2"/>
        </w:numPr>
      </w:pPr>
      <w:r>
        <w:t>Design new rule</w:t>
      </w:r>
      <w:r w:rsidR="00603175">
        <w:t>s</w:t>
      </w:r>
      <w:r>
        <w:t xml:space="preserve"> based on selection rectangle (DT generalization)</w:t>
      </w:r>
    </w:p>
    <w:p w14:paraId="31594729" w14:textId="5CF457DE" w:rsidR="00974407" w:rsidRDefault="00603175" w:rsidP="00782DFC">
      <w:pPr>
        <w:pStyle w:val="ListParagraph"/>
        <w:numPr>
          <w:ilvl w:val="0"/>
          <w:numId w:val="2"/>
        </w:numPr>
      </w:pPr>
      <w:r>
        <w:t>Output the</w:t>
      </w:r>
      <w:r w:rsidR="006628E4">
        <w:t xml:space="preserve"> decision tree with adjusted thresholds</w:t>
      </w:r>
      <w:r w:rsidR="6CBD70C4">
        <w:t xml:space="preserve"> (store the result)</w:t>
      </w:r>
    </w:p>
    <w:p w14:paraId="7AFDDB9C" w14:textId="7601F3B8" w:rsidR="006628E4" w:rsidRDefault="006628E4" w:rsidP="00782DFC">
      <w:pPr>
        <w:pStyle w:val="ListParagraph"/>
        <w:numPr>
          <w:ilvl w:val="0"/>
          <w:numId w:val="2"/>
        </w:numPr>
      </w:pPr>
      <w:r>
        <w:t>Fix zoom / pan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D8A5DE1" w14:textId="6472C5C2" w:rsidR="006628E4" w:rsidRDefault="006628E4" w:rsidP="00782DFC">
      <w:pPr>
        <w:pStyle w:val="ListParagraph"/>
        <w:numPr>
          <w:ilvl w:val="0"/>
          <w:numId w:val="2"/>
        </w:numPr>
      </w:pPr>
      <w:r>
        <w:t>Remove unnecessary button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0F7972B6" w14:textId="4A3957F2" w:rsidR="006628E4" w:rsidRDefault="00B96117" w:rsidP="00782DFC">
      <w:pPr>
        <w:pStyle w:val="ListParagraph"/>
        <w:numPr>
          <w:ilvl w:val="0"/>
          <w:numId w:val="2"/>
        </w:numPr>
      </w:pPr>
      <w:r>
        <w:t>Make background density coloring change while adjusting threshold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6B411E6" w14:textId="24CF6ECB" w:rsidR="0041401C" w:rsidRDefault="00A11597" w:rsidP="00782DFC">
      <w:pPr>
        <w:pStyle w:val="ListParagraph"/>
        <w:numPr>
          <w:ilvl w:val="0"/>
          <w:numId w:val="2"/>
        </w:numPr>
      </w:pPr>
      <w:r>
        <w:t>While drawing a rectangle, leave markers behind to tell where clicked points are.</w:t>
      </w:r>
    </w:p>
    <w:p w14:paraId="44DA2A0D" w14:textId="6793BD89" w:rsidR="00A11597" w:rsidRDefault="00DD6332" w:rsidP="00782DFC">
      <w:pPr>
        <w:pStyle w:val="ListParagraph"/>
        <w:numPr>
          <w:ilvl w:val="0"/>
          <w:numId w:val="2"/>
        </w:numPr>
      </w:pPr>
      <w:r>
        <w:t>Make user-drawn rectangles draggable (activation point)</w:t>
      </w:r>
    </w:p>
    <w:p w14:paraId="07E3ED10" w14:textId="150AE0CF" w:rsidR="00DD6332" w:rsidRDefault="00DD6332" w:rsidP="00782DFC">
      <w:pPr>
        <w:pStyle w:val="ListParagraph"/>
        <w:numPr>
          <w:ilvl w:val="0"/>
          <w:numId w:val="2"/>
        </w:numPr>
      </w:pPr>
      <w:r>
        <w:t>Fix button active states</w:t>
      </w:r>
      <w:r w:rsidR="002257CB">
        <w:t xml:space="preserve"> (GUI)</w:t>
      </w:r>
    </w:p>
    <w:p w14:paraId="27E83EF7" w14:textId="4E0F26C7" w:rsidR="00C47993" w:rsidRDefault="00782183" w:rsidP="00782DFC">
      <w:pPr>
        <w:pStyle w:val="ListParagraph"/>
        <w:numPr>
          <w:ilvl w:val="0"/>
          <w:numId w:val="2"/>
        </w:numPr>
      </w:pPr>
      <w:r>
        <w:t xml:space="preserve">Put project on research assistant </w:t>
      </w:r>
      <w:r w:rsidR="00CF2853">
        <w:t>GitH</w:t>
      </w:r>
      <w:r w:rsidR="00944107">
        <w:t>ub (nonexist</w:t>
      </w:r>
      <w:r w:rsidR="00CF2853">
        <w:t>e</w:t>
      </w:r>
      <w:r w:rsidR="00944107">
        <w:t xml:space="preserve">nt at </w:t>
      </w:r>
      <w:r w:rsidR="00951E85">
        <w:t xml:space="preserve">the </w:t>
      </w:r>
      <w:r w:rsidR="00944107">
        <w:t>time of writing)</w:t>
      </w:r>
    </w:p>
    <w:p w14:paraId="7BBE6ECB" w14:textId="11C84991" w:rsidR="00051273" w:rsidRDefault="00A402BA" w:rsidP="003E34BD">
      <w:pPr>
        <w:pStyle w:val="ListParagraph"/>
        <w:numPr>
          <w:ilvl w:val="0"/>
          <w:numId w:val="2"/>
        </w:numPr>
      </w:pPr>
      <w:r>
        <w:t>Make documentation</w:t>
      </w:r>
    </w:p>
    <w:p w14:paraId="5AEBD1FA" w14:textId="48AB587C" w:rsidR="7989E436" w:rsidRDefault="3D29EBE4" w:rsidP="7989E436">
      <w:pPr>
        <w:pStyle w:val="ListParagraph"/>
        <w:numPr>
          <w:ilvl w:val="0"/>
          <w:numId w:val="2"/>
        </w:numPr>
      </w:pPr>
      <w:r>
        <w:t xml:space="preserve">Experiments with new </w:t>
      </w:r>
      <w:r w:rsidR="00DC0598">
        <w:t>data</w:t>
      </w:r>
    </w:p>
    <w:p w14:paraId="4CFF7A5B" w14:textId="70B5DF2D" w:rsidR="00AA3E5F" w:rsidRDefault="00B407ED" w:rsidP="7989E436">
      <w:pPr>
        <w:pStyle w:val="ListParagraph"/>
        <w:numPr>
          <w:ilvl w:val="0"/>
          <w:numId w:val="2"/>
        </w:numPr>
      </w:pPr>
      <w:r>
        <w:t>Support DTs with more than two branches</w:t>
      </w:r>
    </w:p>
    <w:p w14:paraId="0C3FAED2" w14:textId="31F319CA" w:rsidR="00596CBA" w:rsidRDefault="000322BA" w:rsidP="7989E436">
      <w:pPr>
        <w:pStyle w:val="ListParagraph"/>
        <w:numPr>
          <w:ilvl w:val="0"/>
          <w:numId w:val="2"/>
        </w:numPr>
      </w:pPr>
      <w:r>
        <w:t>Random Forest</w:t>
      </w:r>
      <w:r w:rsidR="00E5597A">
        <w:t xml:space="preserve">: (generate logical rules that </w:t>
      </w:r>
      <w:proofErr w:type="gramStart"/>
      <w:r w:rsidR="00E5597A">
        <w:t>don’t</w:t>
      </w:r>
      <w:proofErr w:type="gramEnd"/>
      <w:r w:rsidR="00E5597A">
        <w:t xml:space="preserve"> have a shared root</w:t>
      </w:r>
      <w:r w:rsidR="00F40763">
        <w:t xml:space="preserve">, </w:t>
      </w:r>
      <w:r w:rsidR="00F40763" w:rsidRPr="00F40763">
        <w:rPr>
          <w:highlight w:val="cyan"/>
        </w:rPr>
        <w:t>ideas</w:t>
      </w:r>
      <w:r w:rsidR="00E5597A">
        <w:t>)</w:t>
      </w:r>
    </w:p>
    <w:p w14:paraId="227A6D7D" w14:textId="588DB8A3" w:rsidR="00EB2B77" w:rsidRDefault="00EB2B77" w:rsidP="7989E436">
      <w:pPr>
        <w:pStyle w:val="ListParagraph"/>
        <w:numPr>
          <w:ilvl w:val="0"/>
          <w:numId w:val="2"/>
        </w:numPr>
      </w:pPr>
      <w:r>
        <w:t>Make GitHub Organization</w:t>
      </w:r>
    </w:p>
    <w:p w14:paraId="4FF12918" w14:textId="4556D4C4" w:rsidR="00765B78" w:rsidRDefault="00765B78" w:rsidP="7989E436">
      <w:pPr>
        <w:pStyle w:val="ListParagraph"/>
        <w:numPr>
          <w:ilvl w:val="0"/>
          <w:numId w:val="2"/>
        </w:numPr>
      </w:pPr>
      <w:r>
        <w:t xml:space="preserve">Make single attribute </w:t>
      </w:r>
      <w:r w:rsidR="008303C2">
        <w:t>plots one-dimensional</w:t>
      </w:r>
      <w:r w:rsidR="001F3B1A">
        <w:t xml:space="preserve"> (no pairing) (</w:t>
      </w:r>
      <w:r w:rsidR="001F3B1A" w:rsidRPr="000649A7">
        <w:rPr>
          <w:highlight w:val="darkYellow"/>
        </w:rPr>
        <w:t>coding</w:t>
      </w:r>
      <w:r w:rsidR="001F3B1A">
        <w:t>)</w:t>
      </w:r>
    </w:p>
    <w:p w14:paraId="2F2D3F11" w14:textId="1E5BA7DB" w:rsidR="003B0F11" w:rsidRDefault="004E1E2D" w:rsidP="003B0F11">
      <w:pPr>
        <w:pStyle w:val="ListParagraph"/>
        <w:numPr>
          <w:ilvl w:val="1"/>
          <w:numId w:val="2"/>
        </w:numPr>
      </w:pPr>
      <w:r>
        <w:t>Make sure that vertical/horizontal spread is considered.</w:t>
      </w:r>
    </w:p>
    <w:p w14:paraId="3D4347F0" w14:textId="4A80B2AD" w:rsidR="00017D3C" w:rsidRDefault="002A3566" w:rsidP="003B0F11">
      <w:pPr>
        <w:pStyle w:val="ListParagraph"/>
        <w:numPr>
          <w:ilvl w:val="1"/>
          <w:numId w:val="2"/>
        </w:numPr>
      </w:pPr>
      <w:r>
        <w:t>Make sure swapping/inverting still work</w:t>
      </w:r>
    </w:p>
    <w:p w14:paraId="465372B6" w14:textId="40545CDE" w:rsidR="000075A5" w:rsidRDefault="000075A5" w:rsidP="000075A5">
      <w:pPr>
        <w:pStyle w:val="ListParagraph"/>
        <w:numPr>
          <w:ilvl w:val="0"/>
          <w:numId w:val="2"/>
        </w:numPr>
      </w:pPr>
      <w:r>
        <w:t>Make zones object oriented</w:t>
      </w:r>
    </w:p>
    <w:p w14:paraId="4BBAEF2E" w14:textId="2524A2C4" w:rsidR="000833E5" w:rsidRDefault="00087125" w:rsidP="00087125">
      <w:pPr>
        <w:pStyle w:val="ListParagraph"/>
        <w:numPr>
          <w:ilvl w:val="0"/>
          <w:numId w:val="2"/>
        </w:numPr>
      </w:pPr>
      <w:r>
        <w:t>Remove white zones on plots</w:t>
      </w:r>
    </w:p>
    <w:p w14:paraId="6FB5CB37" w14:textId="004BDC89" w:rsidR="00DC5BA3" w:rsidRDefault="00DC5BA3" w:rsidP="00DC5BA3">
      <w:pPr>
        <w:jc w:val="center"/>
      </w:pPr>
      <w:r>
        <w:t>IN PROGRESS</w:t>
      </w:r>
    </w:p>
    <w:p w14:paraId="79582B97" w14:textId="1210A990" w:rsidR="00DC5BA3" w:rsidRDefault="007D5AD3" w:rsidP="009D4E4D">
      <w:pPr>
        <w:pStyle w:val="ListParagraph"/>
        <w:numPr>
          <w:ilvl w:val="0"/>
          <w:numId w:val="4"/>
        </w:numPr>
      </w:pPr>
      <w:r>
        <w:t>Rectangles (6, 7, 8)</w:t>
      </w:r>
    </w:p>
    <w:p w14:paraId="2130657A" w14:textId="7BCAB99C" w:rsidR="007D5AD3" w:rsidRDefault="00795C69" w:rsidP="009D4E4D">
      <w:pPr>
        <w:pStyle w:val="ListParagraph"/>
        <w:numPr>
          <w:ilvl w:val="0"/>
          <w:numId w:val="4"/>
        </w:numPr>
      </w:pPr>
      <w:r>
        <w:t xml:space="preserve">Brainstorm </w:t>
      </w:r>
      <w:r w:rsidR="00505FAA">
        <w:t xml:space="preserve">automatic overlap </w:t>
      </w:r>
      <w:r w:rsidR="007D10BE">
        <w:t>minimization ideas</w:t>
      </w:r>
    </w:p>
    <w:p w14:paraId="3F34FD44" w14:textId="5AEDD823" w:rsidR="007D10BE" w:rsidRDefault="000631A7" w:rsidP="009D4E4D">
      <w:pPr>
        <w:pStyle w:val="ListParagraph"/>
        <w:numPr>
          <w:ilvl w:val="0"/>
          <w:numId w:val="4"/>
        </w:numPr>
      </w:pPr>
      <w:r>
        <w:t>Resize window</w:t>
      </w:r>
    </w:p>
    <w:p w14:paraId="718994F9" w14:textId="775346DB" w:rsidR="00BB3413" w:rsidRDefault="00BB3413" w:rsidP="00E30140">
      <w:pPr>
        <w:pStyle w:val="ListParagraph"/>
        <w:numPr>
          <w:ilvl w:val="0"/>
          <w:numId w:val="4"/>
        </w:numPr>
      </w:pPr>
      <w:r>
        <w:t>Make zones object oriented</w:t>
      </w:r>
    </w:p>
    <w:p w14:paraId="66200F68" w14:textId="215C45D1" w:rsidR="000833E5" w:rsidRDefault="000833E5" w:rsidP="000833E5">
      <w:pPr>
        <w:jc w:val="center"/>
      </w:pPr>
      <w:r>
        <w:t>TODO LIST</w:t>
      </w:r>
    </w:p>
    <w:p w14:paraId="6BEF2217" w14:textId="45152AB5" w:rsidR="000833E5" w:rsidRDefault="00A664CE" w:rsidP="00C47F78">
      <w:pPr>
        <w:pStyle w:val="ListParagraph"/>
        <w:numPr>
          <w:ilvl w:val="0"/>
          <w:numId w:val="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C97F76F" wp14:editId="77772F91">
                <wp:simplePos x="0" y="0"/>
                <wp:positionH relativeFrom="column">
                  <wp:posOffset>723900</wp:posOffset>
                </wp:positionH>
                <wp:positionV relativeFrom="paragraph">
                  <wp:posOffset>439420</wp:posOffset>
                </wp:positionV>
                <wp:extent cx="755650" cy="622300"/>
                <wp:effectExtent l="0" t="0" r="2540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108E7B" id="Rectangle 1" o:spid="_x0000_s1026" style="position:absolute;margin-left:57pt;margin-top:34.6pt;width:59.5pt;height:4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" fillcolor="#4472c4 [3204]" strokecolor="#1f3763 [1604]" strokeweight="1pt"/>
            </w:pict>
          </mc:Fallback>
        </mc:AlternateContent>
      </w:r>
      <w:r w:rsidR="00C47F78">
        <w:t>Fix sues with mushroom dataset</w:t>
      </w:r>
    </w:p>
    <w:p w14:paraId="51FBD100" w14:textId="3CB8C55D" w:rsidR="000833E5" w:rsidRPr="00782DFC" w:rsidRDefault="00F05A9F" w:rsidP="00DC6AF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52AC9A7" wp14:editId="50270942">
                <wp:simplePos x="0" y="0"/>
                <wp:positionH relativeFrom="column">
                  <wp:posOffset>1308100</wp:posOffset>
                </wp:positionH>
                <wp:positionV relativeFrom="paragraph">
                  <wp:posOffset>363220</wp:posOffset>
                </wp:positionV>
                <wp:extent cx="831850" cy="158750"/>
                <wp:effectExtent l="0" t="0" r="82550" b="889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850" cy="158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9BFD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03pt;margin-top:28.6pt;width:65.5pt;height:12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C883E4A" wp14:editId="73E4FBA9">
                <wp:simplePos x="0" y="0"/>
                <wp:positionH relativeFrom="column">
                  <wp:posOffset>1371600</wp:posOffset>
                </wp:positionH>
                <wp:positionV relativeFrom="paragraph">
                  <wp:posOffset>394969</wp:posOffset>
                </wp:positionV>
                <wp:extent cx="679450" cy="299085"/>
                <wp:effectExtent l="0" t="38100" r="63500" b="2476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9450" cy="299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E812C" id="Straight Arrow Connector 4" o:spid="_x0000_s1026" type="#_x0000_t32" style="position:absolute;margin-left:108pt;margin-top:31.1pt;width:53.5pt;height:23.55pt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2E15F24" wp14:editId="079D033D">
                <wp:simplePos x="0" y="0"/>
                <wp:positionH relativeFrom="column">
                  <wp:posOffset>1752600</wp:posOffset>
                </wp:positionH>
                <wp:positionV relativeFrom="paragraph">
                  <wp:posOffset>115570</wp:posOffset>
                </wp:positionV>
                <wp:extent cx="755650" cy="622300"/>
                <wp:effectExtent l="0" t="0" r="2540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98793A" id="Rectangle 2" o:spid="_x0000_s1026" style="position:absolute;margin-left:138pt;margin-top:9.1pt;width:59.5pt;height:49pt;rotation:180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" fillcolor="black [3200]" strokecolor="black [1600]" strokeweight="1pt"/>
            </w:pict>
          </mc:Fallback>
        </mc:AlternateContent>
      </w:r>
      <w:r w:rsidR="00DC6AFF">
        <w:t xml:space="preserve">For 1 </w:t>
      </w:r>
      <w:r w:rsidR="00533F4A">
        <w:t xml:space="preserve">negate vertical </w:t>
      </w:r>
      <w:proofErr w:type="spellStart"/>
      <w:r w:rsidR="00533F4A">
        <w:t>coord</w:t>
      </w:r>
      <w:proofErr w:type="spellEnd"/>
      <w:r w:rsidR="00533F4A">
        <w:t xml:space="preserve">. </w:t>
      </w:r>
    </w:p>
    <w:sectPr w:rsidR="000833E5" w:rsidRPr="00782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91EC0"/>
    <w:multiLevelType w:val="hybridMultilevel"/>
    <w:tmpl w:val="45CAD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EC28C9"/>
    <w:multiLevelType w:val="hybridMultilevel"/>
    <w:tmpl w:val="54E4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86ACD"/>
    <w:multiLevelType w:val="hybridMultilevel"/>
    <w:tmpl w:val="3460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5E53E5"/>
    <w:multiLevelType w:val="hybridMultilevel"/>
    <w:tmpl w:val="FA785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0454688">
    <w:abstractNumId w:val="2"/>
  </w:num>
  <w:num w:numId="2" w16cid:durableId="958334904">
    <w:abstractNumId w:val="0"/>
  </w:num>
  <w:num w:numId="3" w16cid:durableId="1120031691">
    <w:abstractNumId w:val="1"/>
  </w:num>
  <w:num w:numId="4" w16cid:durableId="17227114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sDQwMTY3szA0NTRV0lEKTi0uzszPAymwqAUAFr98FSwAAAA="/>
  </w:docVars>
  <w:rsids>
    <w:rsidRoot w:val="00F80BDE"/>
    <w:rsid w:val="000075A5"/>
    <w:rsid w:val="00017D3C"/>
    <w:rsid w:val="00021861"/>
    <w:rsid w:val="0002482E"/>
    <w:rsid w:val="000322BA"/>
    <w:rsid w:val="00032831"/>
    <w:rsid w:val="00043FA6"/>
    <w:rsid w:val="00051273"/>
    <w:rsid w:val="000631A7"/>
    <w:rsid w:val="000649A7"/>
    <w:rsid w:val="00081E41"/>
    <w:rsid w:val="000833E5"/>
    <w:rsid w:val="00087125"/>
    <w:rsid w:val="0009233E"/>
    <w:rsid w:val="000A742F"/>
    <w:rsid w:val="000D1A21"/>
    <w:rsid w:val="00111DDE"/>
    <w:rsid w:val="00185ADC"/>
    <w:rsid w:val="001C36DD"/>
    <w:rsid w:val="001F24E3"/>
    <w:rsid w:val="001F3B1A"/>
    <w:rsid w:val="002165F0"/>
    <w:rsid w:val="00216CF1"/>
    <w:rsid w:val="002257CB"/>
    <w:rsid w:val="00256042"/>
    <w:rsid w:val="00286547"/>
    <w:rsid w:val="002A3566"/>
    <w:rsid w:val="002C6CDF"/>
    <w:rsid w:val="00327B96"/>
    <w:rsid w:val="003609BE"/>
    <w:rsid w:val="0036732C"/>
    <w:rsid w:val="00393FC4"/>
    <w:rsid w:val="003B0F11"/>
    <w:rsid w:val="003B27B0"/>
    <w:rsid w:val="003E312E"/>
    <w:rsid w:val="003E34BD"/>
    <w:rsid w:val="003F4E65"/>
    <w:rsid w:val="003F7D39"/>
    <w:rsid w:val="0041401C"/>
    <w:rsid w:val="004254CE"/>
    <w:rsid w:val="004367F0"/>
    <w:rsid w:val="004A0381"/>
    <w:rsid w:val="004A51D1"/>
    <w:rsid w:val="004E1E2D"/>
    <w:rsid w:val="004F25CE"/>
    <w:rsid w:val="00505FAA"/>
    <w:rsid w:val="00533F4A"/>
    <w:rsid w:val="00561E70"/>
    <w:rsid w:val="00596CBA"/>
    <w:rsid w:val="005A6B9F"/>
    <w:rsid w:val="005E0BF1"/>
    <w:rsid w:val="005E7EE3"/>
    <w:rsid w:val="005F776E"/>
    <w:rsid w:val="00603175"/>
    <w:rsid w:val="006628E4"/>
    <w:rsid w:val="006774F7"/>
    <w:rsid w:val="00684B4C"/>
    <w:rsid w:val="006D66AA"/>
    <w:rsid w:val="006E72D6"/>
    <w:rsid w:val="00724318"/>
    <w:rsid w:val="00734ECD"/>
    <w:rsid w:val="00743518"/>
    <w:rsid w:val="00752041"/>
    <w:rsid w:val="00765B78"/>
    <w:rsid w:val="00773C17"/>
    <w:rsid w:val="00782183"/>
    <w:rsid w:val="00782DFC"/>
    <w:rsid w:val="00795C69"/>
    <w:rsid w:val="007B4CED"/>
    <w:rsid w:val="007C14F5"/>
    <w:rsid w:val="007D10BE"/>
    <w:rsid w:val="007D5AD3"/>
    <w:rsid w:val="007E23B0"/>
    <w:rsid w:val="008303C2"/>
    <w:rsid w:val="00861F7F"/>
    <w:rsid w:val="008A6996"/>
    <w:rsid w:val="00906A23"/>
    <w:rsid w:val="0091507A"/>
    <w:rsid w:val="00921924"/>
    <w:rsid w:val="00944107"/>
    <w:rsid w:val="00951E85"/>
    <w:rsid w:val="0095630C"/>
    <w:rsid w:val="00974407"/>
    <w:rsid w:val="009843E4"/>
    <w:rsid w:val="00994579"/>
    <w:rsid w:val="009C2DED"/>
    <w:rsid w:val="009D4E4D"/>
    <w:rsid w:val="00A0280D"/>
    <w:rsid w:val="00A11597"/>
    <w:rsid w:val="00A1780E"/>
    <w:rsid w:val="00A402BA"/>
    <w:rsid w:val="00A664CE"/>
    <w:rsid w:val="00A8372B"/>
    <w:rsid w:val="00AA3E5F"/>
    <w:rsid w:val="00AD0EDD"/>
    <w:rsid w:val="00B407ED"/>
    <w:rsid w:val="00B874EE"/>
    <w:rsid w:val="00B96117"/>
    <w:rsid w:val="00BB3413"/>
    <w:rsid w:val="00BE23EC"/>
    <w:rsid w:val="00BF390F"/>
    <w:rsid w:val="00C027DD"/>
    <w:rsid w:val="00C467CB"/>
    <w:rsid w:val="00C47993"/>
    <w:rsid w:val="00C47F78"/>
    <w:rsid w:val="00CC4F32"/>
    <w:rsid w:val="00CD5A50"/>
    <w:rsid w:val="00CF2853"/>
    <w:rsid w:val="00D16CFF"/>
    <w:rsid w:val="00D67FAD"/>
    <w:rsid w:val="00D73AAD"/>
    <w:rsid w:val="00D7631D"/>
    <w:rsid w:val="00D86EF6"/>
    <w:rsid w:val="00D90777"/>
    <w:rsid w:val="00DB5341"/>
    <w:rsid w:val="00DC0598"/>
    <w:rsid w:val="00DC5BA3"/>
    <w:rsid w:val="00DC61BE"/>
    <w:rsid w:val="00DC6AFF"/>
    <w:rsid w:val="00DC6BB5"/>
    <w:rsid w:val="00DD6332"/>
    <w:rsid w:val="00DD7934"/>
    <w:rsid w:val="00E027EF"/>
    <w:rsid w:val="00E25D13"/>
    <w:rsid w:val="00E30140"/>
    <w:rsid w:val="00E30282"/>
    <w:rsid w:val="00E5597A"/>
    <w:rsid w:val="00EB2B77"/>
    <w:rsid w:val="00EC46BC"/>
    <w:rsid w:val="00ED10C9"/>
    <w:rsid w:val="00F00D3E"/>
    <w:rsid w:val="00F05A9F"/>
    <w:rsid w:val="00F174A1"/>
    <w:rsid w:val="00F201AC"/>
    <w:rsid w:val="00F40763"/>
    <w:rsid w:val="00F61CFB"/>
    <w:rsid w:val="00F80BDE"/>
    <w:rsid w:val="00F87CEF"/>
    <w:rsid w:val="00F90632"/>
    <w:rsid w:val="00FB2100"/>
    <w:rsid w:val="00FB5852"/>
    <w:rsid w:val="01D05F08"/>
    <w:rsid w:val="03549B9E"/>
    <w:rsid w:val="0598AC3E"/>
    <w:rsid w:val="06E13F36"/>
    <w:rsid w:val="09F1D6C3"/>
    <w:rsid w:val="0C35E763"/>
    <w:rsid w:val="0E245DB5"/>
    <w:rsid w:val="0F8B75DF"/>
    <w:rsid w:val="12AC7EF5"/>
    <w:rsid w:val="14B25641"/>
    <w:rsid w:val="156F9A95"/>
    <w:rsid w:val="168D5C15"/>
    <w:rsid w:val="1899BF26"/>
    <w:rsid w:val="1A71382A"/>
    <w:rsid w:val="1B5D7339"/>
    <w:rsid w:val="1EB9BF50"/>
    <w:rsid w:val="1F427E3E"/>
    <w:rsid w:val="20D88D23"/>
    <w:rsid w:val="210D1289"/>
    <w:rsid w:val="270CBD7C"/>
    <w:rsid w:val="27FE8736"/>
    <w:rsid w:val="2F537804"/>
    <w:rsid w:val="30BEBE13"/>
    <w:rsid w:val="31223A34"/>
    <w:rsid w:val="31BB6AAB"/>
    <w:rsid w:val="328EAF33"/>
    <w:rsid w:val="36149530"/>
    <w:rsid w:val="36C296EB"/>
    <w:rsid w:val="37DEF6AA"/>
    <w:rsid w:val="3967FCC1"/>
    <w:rsid w:val="398F6679"/>
    <w:rsid w:val="3A13F782"/>
    <w:rsid w:val="3CD5B25C"/>
    <w:rsid w:val="3D29EBE4"/>
    <w:rsid w:val="3DC34E31"/>
    <w:rsid w:val="3E8A4673"/>
    <w:rsid w:val="42906660"/>
    <w:rsid w:val="442AA32A"/>
    <w:rsid w:val="4591BB54"/>
    <w:rsid w:val="472BF81E"/>
    <w:rsid w:val="4883CDAF"/>
    <w:rsid w:val="4BD95C2B"/>
    <w:rsid w:val="51EC779C"/>
    <w:rsid w:val="5494045D"/>
    <w:rsid w:val="5820A7F5"/>
    <w:rsid w:val="5A14ACF2"/>
    <w:rsid w:val="5FD9D83F"/>
    <w:rsid w:val="60F0216B"/>
    <w:rsid w:val="613BD5F5"/>
    <w:rsid w:val="626BD903"/>
    <w:rsid w:val="65690012"/>
    <w:rsid w:val="66813B89"/>
    <w:rsid w:val="68BE8E8E"/>
    <w:rsid w:val="6A0491D0"/>
    <w:rsid w:val="6A7E0E25"/>
    <w:rsid w:val="6B26B30B"/>
    <w:rsid w:val="6CBD70C4"/>
    <w:rsid w:val="7150FDA0"/>
    <w:rsid w:val="724C7B48"/>
    <w:rsid w:val="740E8A95"/>
    <w:rsid w:val="74525294"/>
    <w:rsid w:val="76D49C88"/>
    <w:rsid w:val="7989E436"/>
    <w:rsid w:val="7BF0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189C5"/>
  <w15:chartTrackingRefBased/>
  <w15:docId w15:val="{8C63CDA7-E41E-415E-8CC5-6F93BBDFF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2D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D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82D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280</Words>
  <Characters>1600</Characters>
  <Application>Microsoft Office Word</Application>
  <DocSecurity>0</DocSecurity>
  <Lines>13</Lines>
  <Paragraphs>3</Paragraphs>
  <ScaleCrop>false</ScaleCrop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land</dc:creator>
  <cp:keywords/>
  <dc:description/>
  <cp:lastModifiedBy>Alex Worland</cp:lastModifiedBy>
  <cp:revision>131</cp:revision>
  <dcterms:created xsi:type="dcterms:W3CDTF">2022-05-09T22:30:00Z</dcterms:created>
  <dcterms:modified xsi:type="dcterms:W3CDTF">2022-06-23T20:54:00Z</dcterms:modified>
</cp:coreProperties>
</file>